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1" w:name="X4abfcaad3bb888da7e9efcbe338e0d09d0ebd15"/>
    <w:p>
      <w:pPr>
        <w:pStyle w:val="Heading1"/>
      </w:pPr>
      <w:r>
        <w:t xml:space="preserve">Cover Letter for Lawyer Position in United Kingdom London</w:t>
      </w:r>
    </w:p>
    <w:p>
      <w:pPr>
        <w:pStyle w:val="FirstParagraph"/>
      </w:pPr>
      <w:r>
        <w:rPr>
          <w:bCs/>
          <w:b/>
        </w:rPr>
        <w:t xml:space="preserve">John Doe</w:t>
      </w:r>
      <w:r>
        <w:br/>
      </w:r>
      <w:r>
        <w:t xml:space="preserve">123 Legal Street</w:t>
      </w:r>
      <w:r>
        <w:br/>
      </w:r>
      <w:r>
        <w:t xml:space="preserve">London, SW1A 1AA</w:t>
      </w:r>
      <w:r>
        <w:br/>
      </w:r>
      <w:r>
        <w:t xml:space="preserve">United Kingdom</w:t>
      </w:r>
      <w:r>
        <w:br/>
      </w:r>
      <w:r>
        <w:t xml:space="preserve">Email: john.doe@example.com | Phone: +44 20 7946 0000</w:t>
      </w:r>
    </w:p>
    <w:p>
      <w:pPr>
        <w:pStyle w:val="BodyText"/>
      </w:pPr>
      <w:r>
        <w:t xml:space="preserve">Date: April 5, 2024</w:t>
      </w:r>
    </w:p>
    <w:p>
      <w:pPr>
        <w:pStyle w:val="BodyText"/>
      </w:pPr>
      <w:r>
        <w:rPr>
          <w:bCs/>
          <w:b/>
        </w:rPr>
        <w:t xml:space="preserve">Recruitment Team</w:t>
      </w:r>
      <w:r>
        <w:br/>
      </w:r>
      <w:r>
        <w:t xml:space="preserve">Clarke &amp; Associates Solicitors</w:t>
      </w:r>
      <w:r>
        <w:br/>
      </w:r>
      <w:r>
        <w:t xml:space="preserve">456 Victoria Avenue</w:t>
      </w:r>
      <w:r>
        <w:br/>
      </w:r>
      <w:r>
        <w:t xml:space="preserve">London, WC1A 1BQ</w:t>
      </w:r>
      <w:r>
        <w:br/>
      </w:r>
      <w:r>
        <w:t xml:space="preserve">United Kingdom</w:t>
      </w:r>
    </w:p>
    <w:bookmarkStart w:id="20" w:name="Xdc0d0c1abd256d48a4d9e9002754e660a23ac5a"/>
    <w:p>
      <w:pPr>
        <w:pStyle w:val="Heading2"/>
      </w:pPr>
      <w:r>
        <w:t xml:space="preserve">Cover Letter for Lawyer Position in United Kingdom London</w:t>
      </w:r>
    </w:p>
    <w:p>
      <w:pPr>
        <w:pStyle w:val="FirstParagraph"/>
      </w:pPr>
      <w:r>
        <w:t xml:space="preserve">To the esteemed Recruitment Team at Clarke &amp; Associates Solicitors,</w:t>
      </w:r>
    </w:p>
    <w:p>
      <w:pPr>
        <w:pStyle w:val="BodyText"/>
      </w:pPr>
      <w:r>
        <w:t xml:space="preserve">I am writing to express my enthusiastic interest in the Lawyer position currently available at your prestigious firm in the heart of United Kingdom London. As a dedicated legal professional with [X years] of experience in corporate law, commercial litigation, and regulatory compliance, I am eager to contribute my expertise to a firm that values excellence, integrity, and innovation in legal practice. London’s dynamic legal landscape has always been a source of inspiration for me, and I am particularly drawn to the opportunity to work within your organization’s commitment to delivering exceptional client service in this vibrant city.</w:t>
      </w:r>
    </w:p>
    <w:p>
      <w:pPr>
        <w:pStyle w:val="BodyText"/>
      </w:pPr>
      <w:r>
        <w:t xml:space="preserve">As a qualified lawyer in the United Kingdom, I have consistently prioritized understanding the unique challenges faced by clients operating in London’s complex legal environment. My career has been defined by a deep respect for the rule of law, a passion for advocacy, and an unwavering dedication to achieving favorable outcomes for my clients. Whether advising on high-stakes commercial contracts, navigating regulatory frameworks, or representing clients in court, I have always approached each case with meticulous attention to detail and a strategic mindset.</w:t>
      </w:r>
    </w:p>
    <w:p>
      <w:pPr>
        <w:pStyle w:val="BodyText"/>
      </w:pPr>
      <w:r>
        <w:t xml:space="preserve">Having practiced in London for the past [X years], I am well-versed in the nuances of English law and the cultural expectations of legal professionals in this region. The United Kingdom London market is renowned for its high standards, and I have consistently upheld these through my work on a diverse range of cases. For instance, during my tenure at [Previous Law Firm], I spearheaded a landmark case involving cross-border corporate disputes, which not only reinforced my understanding of international commercial law but also highlighted the importance of adaptability in a globalized legal ecosystem. This experience has equipped me with the skills to thrive in a fast-paced environment like yours.</w:t>
      </w:r>
    </w:p>
    <w:p>
      <w:pPr>
        <w:pStyle w:val="BodyText"/>
      </w:pPr>
      <w:r>
        <w:t xml:space="preserve">What sets me apart as a Lawyer in United Kingdom London is my ability to blend technical expertise with empathy and communication. I understand that legal matters often involve high stakes, and my approach is rooted in building trust with clients while maintaining a clear, transparent dialogue. In one notable instance, I successfully mediated a complex partnership dispute for a tech startup based in East London, leveraging my knowledge of company law and negotiation strategies to secure a resolution that preserved the client’s business interests. This case exemplifies my commitment to balancing legal acumen with practical problem-solving.</w:t>
      </w:r>
    </w:p>
    <w:p>
      <w:pPr>
        <w:pStyle w:val="BodyText"/>
      </w:pPr>
      <w:r>
        <w:t xml:space="preserve">Furthermore, I am deeply committed to upholding the ethical standards that are foundational to the legal profession in the United Kingdom. The Law Society of England and Wales has long been a guiding force in shaping my professional conduct, and I have maintained continuous professional development (CPD) through workshops and seminars on emerging legal trends, such as data protection regulations under GDPR and evolving corporate governance practices. This dedication to learning ensures that I remain at the forefront of legal developments that impact London’s business community.</w:t>
      </w:r>
    </w:p>
    <w:p>
      <w:pPr>
        <w:pStyle w:val="BodyText"/>
      </w:pPr>
      <w:r>
        <w:t xml:space="preserve">London’s legal sector is a hub of innovation, and I am particularly impressed by Clarke &amp; Associates Solicitors’ reputation for pioneering work in [specific area, e.g., fintech law, environmental regulation, or intellectual property]. I am eager to contribute my skills to projects that align with your firm’s mission while also growing as a legal professional. My experience in [specific skill or achievement] would allow me to add value immediately, whether through assisting with complex litigation matters, drafting strategic legal documents, or supporting clients navigating regulatory challenges.</w:t>
      </w:r>
    </w:p>
    <w:p>
      <w:pPr>
        <w:pStyle w:val="BodyText"/>
      </w:pPr>
      <w:r>
        <w:t xml:space="preserve">In addition to my technical skills, I bring a collaborative spirit and a proactive attitude that aligns with the values of your firm. I thrive in team-oriented environments where diverse perspectives are leveraged to achieve shared goals. My ability to work under pressure, manage multiple priorities, and maintain composure in high-stakes situations has been instrumental in my career thus far. I am confident that these qualities will enable me to contribute effectively to Clarke &amp; Associates Solicitors’ continued success.</w:t>
      </w:r>
    </w:p>
    <w:p>
      <w:pPr>
        <w:pStyle w:val="BodyText"/>
      </w:pPr>
      <w:r>
        <w:t xml:space="preserve">Thank you for considering my application. I would be honored to discuss how my background, skills, and passion for the law align with the needs of your firm. Please feel free to contact me at [phone number] or [email address] at your earliest convenience. I look forward to the opportunity to further explore how I can contribute to the continued excellence of Clarke &amp; Associates Solicitors in United Kingdom London.</w:t>
      </w:r>
    </w:p>
    <w:p>
      <w:pPr>
        <w:pStyle w:val="BodyText"/>
      </w:pPr>
      <w:r>
        <w:t xml:space="preserve">Sincerely,</w:t>
      </w:r>
    </w:p>
    <w:p>
      <w:pPr>
        <w:pStyle w:val="BodyText"/>
      </w:pPr>
      <w:r>
        <w:rPr>
          <w:bCs/>
          <w:b/>
        </w:rPr>
        <w:t xml:space="preserve">John Doe</w:t>
      </w:r>
      <w:r>
        <w:br/>
      </w:r>
      <w:r>
        <w:t xml:space="preserve">Lawy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United Kingdom London</dc:title>
  <dc:creator/>
  <cp:keywords/>
  <dcterms:created xsi:type="dcterms:W3CDTF">2026-07-24T14:40:51Z</dcterms:created>
  <dcterms:modified xsi:type="dcterms:W3CDTF">2026-07-24T14:40:51Z</dcterms:modified>
</cp:coreProperties>
</file>

<file path=docProps/custom.xml><?xml version="1.0" encoding="utf-8"?>
<Properties xmlns="http://schemas.openxmlformats.org/officeDocument/2006/custom-properties" xmlns:vt="http://schemas.openxmlformats.org/officeDocument/2006/docPropsVTypes"/>
</file>